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cover-letter"/>
    <w:p>
      <w:pPr>
        <w:pStyle w:val="Heading1"/>
      </w:pPr>
      <w:r>
        <w:t xml:space="preserve">Cover Letter</w:t>
      </w:r>
    </w:p>
    <w:p>
      <w:pPr>
        <w:pStyle w:val="FirstParagraph"/>
      </w:pPr>
      <w:r>
        <w:rPr>
          <w:bCs/>
          <w:b/>
        </w:rPr>
        <w:t xml:space="preserve">Your Name</w:t>
      </w:r>
      <w:r>
        <w:br/>
      </w:r>
      <w:r>
        <w:t xml:space="preserve">123 Main Street</w:t>
      </w:r>
      <w:r>
        <w:br/>
      </w:r>
      <w:r>
        <w:t xml:space="preserve">New York, NY 10001</w:t>
      </w:r>
      <w:r>
        <w:br/>
      </w:r>
      <w:r>
        <w:t xml:space="preserve">(555) 123-4567</w:t>
      </w:r>
      <w:r>
        <w:br/>
      </w:r>
      <w:r>
        <w:t xml:space="preserve">your.email@example.com</w:t>
      </w:r>
      <w:r>
        <w:br/>
      </w:r>
      <w:r>
        <w:t xml:space="preserve">April 5, 2024</w:t>
      </w:r>
    </w:p>
    <w:p>
      <w:pPr>
        <w:pStyle w:val="BodyText"/>
      </w:pPr>
      <w:r>
        <w:rPr>
          <w:bCs/>
          <w:b/>
        </w:rPr>
        <w:t xml:space="preserve">Human Resources Department</w:t>
      </w:r>
      <w:r>
        <w:br/>
      </w:r>
      <w:r>
        <w:t xml:space="preserve">[Company Name]</w:t>
      </w:r>
      <w:r>
        <w:br/>
      </w:r>
      <w:r>
        <w:t xml:space="preserve">[Company Address]</w:t>
      </w:r>
      <w:r>
        <w:br/>
      </w:r>
      <w:r>
        <w:t xml:space="preserve">New York, NY 10001</w:t>
      </w:r>
    </w:p>
    <w:p>
      <w:pPr>
        <w:pStyle w:val="BodyText"/>
      </w:pPr>
      <w:r>
        <w:t xml:space="preserve">Dear Hiring Manager,</w:t>
      </w:r>
    </w:p>
    <w:p>
      <w:pPr>
        <w:pStyle w:val="BodyText"/>
      </w:pPr>
      <w:r>
        <w:t xml:space="preserve">I am writing to express my enthusiastic interest in the Carpenter position at [Company Name] in the United States New York City. With over a decade of experience in carpentry, I have developed a deep understanding of the unique demands and opportunities that come with working in one of the most dynamic cities in the world. As a skilled tradesperson who thrives in fast-paced environments, I am eager to bring my expertise to your team and contribute to the continued success of your projects across New York City.</w:t>
      </w:r>
    </w:p>
    <w:p>
      <w:pPr>
        <w:pStyle w:val="BodyText"/>
      </w:pPr>
      <w:r>
        <w:t xml:space="preserve">As a Carpenter, I have always prioritized precision, craftsmanship, and adaptability—qualities that are essential for navigating the complexities of construction in a city like New York. From residential renovations in Brooklyn’s historic brownstones to commercial projects in Manhattan’s bustling financial district, my work has consistently reflected a commitment to quality and innovation. In the United States New York City, where every project is shaped by a blend of tradition and modernity, I have learned to balance technical skill with an understanding of the city’s unique cultural and regulatory landscape.</w:t>
      </w:r>
    </w:p>
    <w:p>
      <w:pPr>
        <w:pStyle w:val="BodyText"/>
      </w:pPr>
      <w:r>
        <w:t xml:space="preserve">My career as a Carpenter has been defined by hands-on experience in both new construction and restoration efforts. For example, I recently led a team in the renovation of a 1920s art deco building in Queens, where I coordinated with architects and engineers to ensure that historical integrity was preserved while modernizing infrastructure. This project required meticulous attention to detail, as well as the ability to work within tight deadlines—a hallmark of carpentry in New York City. Similarly, my work on high-rise residential developments has taught me the importance of precision when dealing with complex blueprints and tight urban spaces.</w:t>
      </w:r>
    </w:p>
    <w:p>
      <w:pPr>
        <w:pStyle w:val="BodyText"/>
      </w:pPr>
      <w:r>
        <w:t xml:space="preserve">What sets me apart is my ability to adapt to the ever-changing demands of a city like New York. Whether it’s navigating local building codes, coordinating with subcontractors in a crowded construction site, or addressing last-minute design changes, I approach every challenge with professionalism and a problem-solving mindset. In the United States New York City, where time and space are often limited, my ability to work efficiently while maintaining high standards has been instrumental in delivering projects on time and within budget.</w:t>
      </w:r>
    </w:p>
    <w:p>
      <w:pPr>
        <w:pStyle w:val="BodyText"/>
      </w:pPr>
      <w:r>
        <w:t xml:space="preserve">My technical expertise spans a wide range of carpentry disciplines, including framing, finish work, cabinetry installation, and structural repairs. I am proficient in using both traditional tools and modern technology, such as laser levels and CAD software for layout planning. This versatility allows me to excel in diverse environments, from the intricate details of custom millwork to the large-scale demands of commercial construction. In New York City’s competitive market, where every project is a testament to craftsmanship, I am confident that my skills will add significant value to your team.</w:t>
      </w:r>
    </w:p>
    <w:p>
      <w:pPr>
        <w:pStyle w:val="BodyText"/>
      </w:pPr>
      <w:r>
        <w:t xml:space="preserve">Another aspect of my work as a Carpenter that aligns with the ethos of the United States New York City is my commitment to sustainability and innovation. I have been involved in projects that incorporate eco-friendly materials and energy-efficient designs, reflecting a growing trend in urban construction. As cities like New York prioritize green building practices, I am passionate about contributing to projects that not only meet functional needs but also support environmental responsibility.</w:t>
      </w:r>
    </w:p>
    <w:p>
      <w:pPr>
        <w:pStyle w:val="BodyText"/>
      </w:pPr>
      <w:r>
        <w:t xml:space="preserve">In addition to my technical skills, I bring strong communication and teamwork abilities that are critical for success in the high-stakes environment of New York City. Whether collaborating with clients, contractors, or fellow tradespeople, I prioritize clarity and mutual respect. My ability to translate complex design concepts into practical solutions has earned me a reputation for reliability and professionalism. In a city where collaboration is key to overcoming logistical challenges, I am proud to have built lasting relationships with peers and industry partners.</w:t>
      </w:r>
    </w:p>
    <w:p>
      <w:pPr>
        <w:pStyle w:val="BodyText"/>
      </w:pPr>
      <w:r>
        <w:t xml:space="preserve">What excites me most about the opportunity at [Company Name] is the chance to contribute to projects that shape the skyline of New York City. As a Carpenter, I understand that every nail driven and beam framed plays a role in creating spaces that define urban life. I am particularly drawn to your company’s focus on [mention specific project type, e.g., "sustainable development" or "historic preservation"], which resonates with my own values and career goals.</w:t>
      </w:r>
    </w:p>
    <w:p>
      <w:pPr>
        <w:pStyle w:val="BodyText"/>
      </w:pPr>
      <w:r>
        <w:t xml:space="preserve">In conclusion, I am eager to bring my experience, skills, and passion for carpentry to [Company Name] in the United States New York City. I am confident that my background in both traditional and modern construction practices, combined with my dedication to excellence, will make me a valuable asset to your team. Thank you for considering my application. I would welcome the opportunity to discuss how my qualifications align with your needs and look forward to the possibility of contributing to your company’s continued success.</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in United States New York City</dc:title>
  <dc:creator/>
  <dc:language>en</dc:language>
  <cp:keywords/>
  <dcterms:created xsi:type="dcterms:W3CDTF">2025-12-10T13:59:28Z</dcterms:created>
  <dcterms:modified xsi:type="dcterms:W3CDTF">2025-12-10T13:59:28Z</dcterms:modified>
</cp:coreProperties>
</file>

<file path=docProps/custom.xml><?xml version="1.0" encoding="utf-8"?>
<Properties xmlns="http://schemas.openxmlformats.org/officeDocument/2006/custom-properties" xmlns:vt="http://schemas.openxmlformats.org/officeDocument/2006/docPropsVTypes"/>
</file>